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4014" w:rsidRPr="00444014" w:rsidRDefault="006826C6" w:rsidP="004440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 w:hint="eastAsia"/>
          <w:b/>
          <w:sz w:val="24"/>
          <w:szCs w:val="24"/>
        </w:rPr>
        <w:t>1 S</w:t>
      </w:r>
      <w:r w:rsidR="00444014" w:rsidRPr="00444014">
        <w:rPr>
          <w:rFonts w:ascii="Times New Roman" w:hAnsi="Times New Roman" w:cs="Times New Roman"/>
          <w:b/>
          <w:sz w:val="24"/>
          <w:szCs w:val="24"/>
        </w:rPr>
        <w:t>.</w:t>
      </w:r>
      <w:r w:rsidR="00444014" w:rsidRPr="00444014">
        <w:rPr>
          <w:rFonts w:ascii="Times New Roman" w:hAnsi="Times New Roman" w:cs="Times New Roman"/>
          <w:sz w:val="24"/>
          <w:szCs w:val="24"/>
        </w:rPr>
        <w:t xml:space="preserve"> Primer sequences for quantitative real-time RNA.</w:t>
      </w:r>
    </w:p>
    <w:tbl>
      <w:tblPr>
        <w:tblW w:w="9875" w:type="dxa"/>
        <w:tblInd w:w="93" w:type="dxa"/>
        <w:tblLook w:val="04A0" w:firstRow="1" w:lastRow="0" w:firstColumn="1" w:lastColumn="0" w:noHBand="0" w:noVBand="1"/>
      </w:tblPr>
      <w:tblGrid>
        <w:gridCol w:w="1291"/>
        <w:gridCol w:w="4347"/>
        <w:gridCol w:w="4237"/>
      </w:tblGrid>
      <w:tr w:rsidR="00444014" w:rsidRPr="00444014" w:rsidTr="00EC7884">
        <w:trPr>
          <w:trHeight w:val="300"/>
        </w:trPr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444014" w:rsidRDefault="00444014" w:rsidP="004440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014">
              <w:rPr>
                <w:rFonts w:ascii="Times New Roman" w:hAnsi="Times New Roman" w:cs="Times New Roman"/>
                <w:sz w:val="24"/>
                <w:szCs w:val="24"/>
              </w:rPr>
              <w:t>Genes</w:t>
            </w:r>
          </w:p>
        </w:tc>
        <w:tc>
          <w:tcPr>
            <w:tcW w:w="4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444014" w:rsidRDefault="00444014" w:rsidP="004440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014">
              <w:rPr>
                <w:rFonts w:ascii="Times New Roman" w:hAnsi="Times New Roman" w:cs="Times New Roman"/>
                <w:sz w:val="24"/>
                <w:szCs w:val="24"/>
              </w:rPr>
              <w:t xml:space="preserve">Forward primer </w:t>
            </w:r>
          </w:p>
        </w:tc>
        <w:tc>
          <w:tcPr>
            <w:tcW w:w="42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444014" w:rsidRDefault="00444014" w:rsidP="004440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014">
              <w:rPr>
                <w:rFonts w:ascii="Times New Roman" w:hAnsi="Times New Roman" w:cs="Times New Roman"/>
                <w:sz w:val="24"/>
                <w:szCs w:val="24"/>
              </w:rPr>
              <w:t>Reverse primer</w:t>
            </w:r>
          </w:p>
        </w:tc>
      </w:tr>
      <w:tr w:rsidR="00444014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D751A7" w:rsidP="0044401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C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565DAB" w:rsidP="00D751A7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A347BE" w:rsidRPr="00A347BE">
              <w:rPr>
                <w:rFonts w:ascii="Times New Roman" w:hAnsi="Times New Roman" w:cs="Times New Roman"/>
                <w:szCs w:val="21"/>
              </w:rPr>
              <w:t>CTGCTGGAGACCGAAAGCTT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565DAB" w:rsidP="00D751A7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A347BE" w:rsidRPr="00A347BE">
              <w:rPr>
                <w:rFonts w:ascii="Times New Roman" w:hAnsi="Times New Roman" w:cs="Times New Roman"/>
                <w:szCs w:val="21"/>
              </w:rPr>
              <w:t>CAACATGGTGTCAGGACGTTCT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444014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D751A7" w:rsidP="0044401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FAS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CA3F27" w:rsidP="00D751A7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A347BE" w:rsidRPr="00A347BE">
              <w:rPr>
                <w:rFonts w:ascii="Times New Roman" w:hAnsi="Times New Roman" w:cs="Times New Roman"/>
                <w:szCs w:val="21"/>
              </w:rPr>
              <w:t>AGCCCCTCAAGTGCACAGTG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CA3F27" w:rsidP="00D751A7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A347BE" w:rsidRPr="00A347BE">
              <w:rPr>
                <w:rFonts w:ascii="Times New Roman" w:hAnsi="Times New Roman" w:cs="Times New Roman"/>
                <w:szCs w:val="21"/>
              </w:rPr>
              <w:t>TGCCAATGTGTTTTCCCTGA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444014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44014" w:rsidRPr="001D36A5" w:rsidRDefault="006826C6" w:rsidP="0044401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REBP-1</w:t>
            </w:r>
            <w:r>
              <w:rPr>
                <w:rFonts w:ascii="Times New Roman" w:hAnsi="Times New Roman" w:cs="Times New Roman" w:hint="eastAsia"/>
                <w:szCs w:val="21"/>
              </w:rPr>
              <w:t>c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44014" w:rsidRPr="001D36A5" w:rsidRDefault="009B4BC8" w:rsidP="00D751A7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’</w:t>
            </w:r>
            <w:r w:rsidRPr="009B4BC8">
              <w:rPr>
                <w:rFonts w:ascii="Times New Roman" w:hAnsi="Times New Roman" w:cs="Times New Roman"/>
                <w:szCs w:val="21"/>
              </w:rPr>
              <w:t>-</w:t>
            </w:r>
            <w:r w:rsidR="00995FA8" w:rsidRPr="00995FA8">
              <w:rPr>
                <w:rFonts w:ascii="Times New Roman" w:hAnsi="Times New Roman" w:cs="Times New Roman"/>
                <w:szCs w:val="21"/>
              </w:rPr>
              <w:t>CCCTGCGAAGTGCTCACAA</w:t>
            </w:r>
            <w:r w:rsidRPr="009B4BC8">
              <w:rPr>
                <w:rFonts w:ascii="Times New Roman" w:hAnsi="Times New Roman" w:cs="Times New Roman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44014" w:rsidRPr="001D36A5" w:rsidRDefault="009B4BC8" w:rsidP="00D751A7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’</w:t>
            </w:r>
            <w:r w:rsidRPr="009B4BC8">
              <w:rPr>
                <w:rFonts w:ascii="Times New Roman" w:hAnsi="Times New Roman" w:cs="Times New Roman"/>
                <w:szCs w:val="21"/>
              </w:rPr>
              <w:t>-</w:t>
            </w:r>
            <w:r w:rsidR="00995FA8" w:rsidRPr="00995FA8">
              <w:rPr>
                <w:rFonts w:ascii="Times New Roman" w:hAnsi="Times New Roman" w:cs="Times New Roman"/>
                <w:szCs w:val="21"/>
              </w:rPr>
              <w:t>GCGTTTCTACCACTTCAGGTTTCA</w:t>
            </w:r>
            <w:r w:rsidRPr="009B4BC8">
              <w:rPr>
                <w:rFonts w:ascii="Times New Roman" w:hAnsi="Times New Roman" w:cs="Times New Roman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444014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24013B" w:rsidP="0044401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L-6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2205BE" w:rsidP="006826C6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B059ED" w:rsidRPr="00B059ED">
              <w:rPr>
                <w:rFonts w:ascii="Times New Roman" w:hAnsi="Times New Roman" w:cs="Times New Roman"/>
                <w:szCs w:val="21"/>
              </w:rPr>
              <w:t>TGGTGATAAATCCCGATGAAG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2205BE" w:rsidP="006826C6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B059ED" w:rsidRPr="00B059ED">
              <w:rPr>
                <w:rFonts w:ascii="Times New Roman" w:hAnsi="Times New Roman" w:cs="Times New Roman"/>
                <w:szCs w:val="21"/>
              </w:rPr>
              <w:t>GGCACTGAAACTCCTGGTCT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610F23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24013B" w:rsidP="0044401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L-8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9A0466" w:rsidP="006826C6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B059ED" w:rsidRPr="00B059ED">
              <w:rPr>
                <w:rFonts w:ascii="Times New Roman" w:hAnsi="Times New Roman" w:cs="Times New Roman"/>
                <w:szCs w:val="21"/>
              </w:rPr>
              <w:t>GGTAAAGTCCGTAAGTCGTAGTAC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E3253C" w:rsidP="006826C6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B059ED" w:rsidRPr="00B059ED">
              <w:rPr>
                <w:rFonts w:ascii="Times New Roman" w:hAnsi="Times New Roman" w:cs="Times New Roman"/>
                <w:szCs w:val="21"/>
              </w:rPr>
              <w:t>AGTTAACGTGGAGGTACCGTA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610F23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D751A7" w:rsidP="0044401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CPT1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B43493" w:rsidP="00A347B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D122EF" w:rsidRPr="00D122EF">
              <w:rPr>
                <w:rFonts w:ascii="Times New Roman" w:hAnsi="Times New Roman" w:cs="Times New Roman"/>
                <w:szCs w:val="21"/>
              </w:rPr>
              <w:t>ACCGCCACCTCTTCTGCCT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B43493" w:rsidP="00A347B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D122EF" w:rsidRPr="00D122EF">
              <w:rPr>
                <w:rFonts w:ascii="Times New Roman" w:hAnsi="Times New Roman" w:cs="Times New Roman"/>
                <w:szCs w:val="21"/>
              </w:rPr>
              <w:t>AGTTCCACCTGCTGCTGAG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610F23" w:rsidRPr="0024013B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Pr="0024013B" w:rsidRDefault="0024013B" w:rsidP="00444014">
            <w:pPr>
              <w:rPr>
                <w:rFonts w:ascii="Times New Roman" w:hAnsi="Times New Roman" w:cs="Times New Roman"/>
                <w:szCs w:val="21"/>
              </w:rPr>
            </w:pPr>
            <w:r w:rsidRPr="0024013B">
              <w:rPr>
                <w:rFonts w:ascii="Times New Roman" w:hAnsi="Times New Roman" w:cs="Times New Roman"/>
                <w:szCs w:val="21"/>
              </w:rPr>
              <w:t>NF-</w:t>
            </w:r>
            <w:proofErr w:type="spellStart"/>
            <w:r w:rsidRPr="0024013B">
              <w:rPr>
                <w:rFonts w:ascii="Times New Roman" w:eastAsia="宋体" w:hAnsi="Times New Roman" w:cs="Times New Roman"/>
                <w:szCs w:val="21"/>
              </w:rPr>
              <w:t>κ</w:t>
            </w:r>
            <w:r w:rsidRPr="0024013B">
              <w:rPr>
                <w:rFonts w:ascii="Times New Roman" w:hAnsi="Times New Roman" w:cs="Times New Roman"/>
                <w:szCs w:val="21"/>
              </w:rPr>
              <w:t>B</w:t>
            </w:r>
            <w:proofErr w:type="spellEnd"/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Pr="0024013B" w:rsidRDefault="00495A4C" w:rsidP="006826C6">
            <w:pPr>
              <w:rPr>
                <w:rFonts w:ascii="Times New Roman" w:hAnsi="Times New Roman" w:cs="Times New Roman"/>
                <w:szCs w:val="21"/>
              </w:rPr>
            </w:pPr>
            <w:r w:rsidRPr="0024013B">
              <w:rPr>
                <w:rFonts w:ascii="Times New Roman" w:hAnsi="Times New Roman" w:cs="Times New Roman"/>
                <w:szCs w:val="21"/>
              </w:rPr>
              <w:t>5’-</w:t>
            </w:r>
            <w:r w:rsidR="007E029B" w:rsidRPr="007E029B">
              <w:rPr>
                <w:rFonts w:ascii="Times New Roman" w:hAnsi="Times New Roman" w:cs="Times New Roman"/>
                <w:szCs w:val="21"/>
              </w:rPr>
              <w:t>AGCACCAAGACCGAAGCAA</w:t>
            </w:r>
            <w:r w:rsidRPr="0024013B">
              <w:rPr>
                <w:rFonts w:ascii="Times New Roman" w:hAnsi="Times New Roman" w:cs="Times New Roman"/>
                <w:szCs w:val="21"/>
              </w:rPr>
              <w:t>-3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Pr="0024013B" w:rsidRDefault="00EC7884" w:rsidP="006826C6">
            <w:pPr>
              <w:rPr>
                <w:rFonts w:ascii="Times New Roman" w:hAnsi="Times New Roman" w:cs="Times New Roman"/>
                <w:szCs w:val="21"/>
              </w:rPr>
            </w:pPr>
            <w:r w:rsidRPr="0024013B">
              <w:rPr>
                <w:rFonts w:ascii="Times New Roman" w:hAnsi="Times New Roman" w:cs="Times New Roman"/>
                <w:szCs w:val="21"/>
              </w:rPr>
              <w:t>5’-</w:t>
            </w:r>
            <w:r w:rsidR="007E029B" w:rsidRPr="007E029B">
              <w:rPr>
                <w:rFonts w:ascii="Times New Roman" w:hAnsi="Times New Roman" w:cs="Times New Roman"/>
                <w:szCs w:val="21"/>
              </w:rPr>
              <w:t>TCTCCCGTA ACCGCGTAGTC</w:t>
            </w:r>
            <w:r w:rsidRPr="0024013B">
              <w:rPr>
                <w:rFonts w:ascii="Times New Roman" w:hAnsi="Times New Roman" w:cs="Times New Roman"/>
                <w:szCs w:val="21"/>
              </w:rPr>
              <w:t>-3’</w:t>
            </w:r>
          </w:p>
        </w:tc>
      </w:tr>
      <w:tr w:rsidR="00157E40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57E40" w:rsidRPr="00D751A7" w:rsidRDefault="00157E40" w:rsidP="0044401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LPL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57E40" w:rsidRDefault="00326B01" w:rsidP="00A347BE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326B01">
              <w:rPr>
                <w:rFonts w:ascii="Times New Roman" w:hAnsi="Times New Roman" w:cs="Times New Roman"/>
                <w:szCs w:val="21"/>
              </w:rPr>
              <w:t>TTGCCCTAAGGACCCCTGAA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57E40" w:rsidRDefault="00326B01" w:rsidP="00A347BE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bookmarkStart w:id="0" w:name="_GoBack"/>
            <w:bookmarkEnd w:id="0"/>
            <w:r w:rsidRPr="00326B01">
              <w:rPr>
                <w:rFonts w:ascii="Times New Roman" w:hAnsi="Times New Roman" w:cs="Times New Roman"/>
                <w:szCs w:val="21"/>
              </w:rPr>
              <w:t>ACAGAGTCTGCTAATCCAGGAAT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610F23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D751A7" w:rsidP="00444014">
            <w:pPr>
              <w:rPr>
                <w:rFonts w:ascii="Times New Roman" w:hAnsi="Times New Roman" w:cs="Times New Roman"/>
                <w:szCs w:val="21"/>
              </w:rPr>
            </w:pPr>
            <w:r w:rsidRPr="00D751A7">
              <w:rPr>
                <w:rFonts w:ascii="Times New Roman" w:hAnsi="Times New Roman" w:cs="Times New Roman"/>
                <w:szCs w:val="21"/>
              </w:rPr>
              <w:t>PPARα</w:t>
            </w:r>
          </w:p>
        </w:tc>
        <w:tc>
          <w:tcPr>
            <w:tcW w:w="4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EC7884" w:rsidP="00A347B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8847A0" w:rsidRPr="008847A0">
              <w:rPr>
                <w:rFonts w:ascii="Times New Roman" w:hAnsi="Times New Roman" w:cs="Times New Roman"/>
                <w:szCs w:val="21"/>
              </w:rPr>
              <w:t>GGAAACTGCCGACCTCAAAT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10F23" w:rsidRDefault="00DE6E69" w:rsidP="00A347B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8847A0" w:rsidRPr="008847A0">
              <w:rPr>
                <w:rFonts w:ascii="Times New Roman" w:hAnsi="Times New Roman" w:cs="Times New Roman"/>
                <w:szCs w:val="21"/>
              </w:rPr>
              <w:t>AACGAAGGGCGGGTTATTG</w:t>
            </w:r>
            <w:r>
              <w:rPr>
                <w:rFonts w:ascii="Times New Roman" w:hAnsi="Times New Roman" w:cs="Times New Roman" w:hint="eastAsia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  <w:tr w:rsidR="00444014" w:rsidRPr="00444014" w:rsidTr="00EC7884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444014" w:rsidP="00444014">
            <w:pPr>
              <w:rPr>
                <w:rFonts w:ascii="Times New Roman" w:hAnsi="Times New Roman" w:cs="Times New Roman"/>
                <w:szCs w:val="21"/>
              </w:rPr>
            </w:pPr>
            <w:r w:rsidRPr="001D36A5">
              <w:rPr>
                <w:rFonts w:ascii="Times New Roman" w:hAnsi="Times New Roman" w:cs="Times New Roman"/>
                <w:szCs w:val="21"/>
              </w:rPr>
              <w:t>GAPDH</w:t>
            </w:r>
          </w:p>
        </w:tc>
        <w:tc>
          <w:tcPr>
            <w:tcW w:w="4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A44BD0" w:rsidP="00A347B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’</w:t>
            </w:r>
            <w:r w:rsidRPr="00A44BD0">
              <w:rPr>
                <w:rFonts w:ascii="Times New Roman" w:hAnsi="Times New Roman" w:cs="Times New Roman"/>
                <w:szCs w:val="21"/>
              </w:rPr>
              <w:t>-</w:t>
            </w:r>
            <w:r w:rsidR="00A347BE" w:rsidRPr="00A347BE">
              <w:rPr>
                <w:rFonts w:ascii="Times New Roman" w:hAnsi="Times New Roman" w:cs="Times New Roman"/>
                <w:szCs w:val="21"/>
              </w:rPr>
              <w:t>TGTGTCCGTCGTGGATCTGA</w:t>
            </w:r>
            <w:r w:rsidRPr="00A44BD0">
              <w:rPr>
                <w:rFonts w:ascii="Times New Roman" w:hAnsi="Times New Roman" w:cs="Times New Roman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4014" w:rsidRPr="001D36A5" w:rsidRDefault="00A44BD0" w:rsidP="00A347B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’</w:t>
            </w:r>
            <w:r w:rsidRPr="00A44BD0">
              <w:rPr>
                <w:rFonts w:ascii="Times New Roman" w:hAnsi="Times New Roman" w:cs="Times New Roman"/>
                <w:szCs w:val="21"/>
              </w:rPr>
              <w:t>-</w:t>
            </w:r>
            <w:r w:rsidR="00A347BE" w:rsidRPr="00A347BE">
              <w:rPr>
                <w:rFonts w:ascii="Times New Roman" w:hAnsi="Times New Roman" w:cs="Times New Roman"/>
                <w:szCs w:val="21"/>
              </w:rPr>
              <w:t>CCTGCTTCACCACCTTCTTGAT</w:t>
            </w:r>
            <w:r w:rsidRPr="00A44BD0">
              <w:rPr>
                <w:rFonts w:ascii="Times New Roman" w:hAnsi="Times New Roman" w:cs="Times New Roman"/>
                <w:szCs w:val="21"/>
              </w:rPr>
              <w:t>-3</w:t>
            </w:r>
            <w:r>
              <w:rPr>
                <w:rFonts w:ascii="Times New Roman" w:hAnsi="Times New Roman" w:cs="Times New Roman"/>
                <w:szCs w:val="21"/>
              </w:rPr>
              <w:t>’</w:t>
            </w:r>
          </w:p>
        </w:tc>
      </w:tr>
    </w:tbl>
    <w:p w:rsidR="00DF05F8" w:rsidRDefault="00941211">
      <w:pPr>
        <w:rPr>
          <w:rFonts w:ascii="Times New Roman" w:hAnsi="Times New Roman" w:cs="Times New Roman"/>
          <w:sz w:val="24"/>
          <w:szCs w:val="24"/>
        </w:rPr>
      </w:pPr>
    </w:p>
    <w:p w:rsidR="00E14473" w:rsidRDefault="00E14473">
      <w:pPr>
        <w:rPr>
          <w:rFonts w:ascii="Times New Roman" w:hAnsi="Times New Roman" w:cs="Times New Roman"/>
          <w:sz w:val="24"/>
          <w:szCs w:val="24"/>
        </w:rPr>
      </w:pPr>
    </w:p>
    <w:p w:rsidR="00E14473" w:rsidRPr="00444014" w:rsidRDefault="00E14473">
      <w:pPr>
        <w:rPr>
          <w:rFonts w:ascii="Times New Roman" w:hAnsi="Times New Roman" w:cs="Times New Roman"/>
          <w:sz w:val="24"/>
          <w:szCs w:val="24"/>
        </w:rPr>
      </w:pPr>
    </w:p>
    <w:sectPr w:rsidR="00E14473" w:rsidRPr="004440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46BC" w:rsidRDefault="00A846BC" w:rsidP="00444014">
      <w:r>
        <w:separator/>
      </w:r>
    </w:p>
  </w:endnote>
  <w:endnote w:type="continuationSeparator" w:id="0">
    <w:p w:rsidR="00A846BC" w:rsidRDefault="00A846BC" w:rsidP="00444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46BC" w:rsidRDefault="00A846BC" w:rsidP="00444014">
      <w:r>
        <w:separator/>
      </w:r>
    </w:p>
  </w:footnote>
  <w:footnote w:type="continuationSeparator" w:id="0">
    <w:p w:rsidR="00A846BC" w:rsidRDefault="00A846BC" w:rsidP="004440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jUwMzczNDUyMzBU0lEKTi0uzszPAykwrwUA6876KSwAAAA="/>
  </w:docVars>
  <w:rsids>
    <w:rsidRoot w:val="00B65E28"/>
    <w:rsid w:val="00002DD8"/>
    <w:rsid w:val="000A2597"/>
    <w:rsid w:val="000C2F1A"/>
    <w:rsid w:val="000C47D7"/>
    <w:rsid w:val="00157E40"/>
    <w:rsid w:val="001D36A5"/>
    <w:rsid w:val="002205BE"/>
    <w:rsid w:val="0024013B"/>
    <w:rsid w:val="002A1ED0"/>
    <w:rsid w:val="002B41A5"/>
    <w:rsid w:val="00326B01"/>
    <w:rsid w:val="00354503"/>
    <w:rsid w:val="00381C0A"/>
    <w:rsid w:val="003A65F0"/>
    <w:rsid w:val="00444014"/>
    <w:rsid w:val="00495A4C"/>
    <w:rsid w:val="00565DAB"/>
    <w:rsid w:val="005A7541"/>
    <w:rsid w:val="005F4973"/>
    <w:rsid w:val="00610F23"/>
    <w:rsid w:val="006826C6"/>
    <w:rsid w:val="006C6D6A"/>
    <w:rsid w:val="007E029B"/>
    <w:rsid w:val="007E2B47"/>
    <w:rsid w:val="00852C98"/>
    <w:rsid w:val="008847A0"/>
    <w:rsid w:val="008A48E7"/>
    <w:rsid w:val="008E72E3"/>
    <w:rsid w:val="008F50B0"/>
    <w:rsid w:val="00917533"/>
    <w:rsid w:val="009233AE"/>
    <w:rsid w:val="00995FA8"/>
    <w:rsid w:val="009A0466"/>
    <w:rsid w:val="009B4BC8"/>
    <w:rsid w:val="00A02164"/>
    <w:rsid w:val="00A347BE"/>
    <w:rsid w:val="00A44BD0"/>
    <w:rsid w:val="00A71735"/>
    <w:rsid w:val="00A778A1"/>
    <w:rsid w:val="00A846BC"/>
    <w:rsid w:val="00A95431"/>
    <w:rsid w:val="00B03CAB"/>
    <w:rsid w:val="00B059ED"/>
    <w:rsid w:val="00B43493"/>
    <w:rsid w:val="00B65E28"/>
    <w:rsid w:val="00C35386"/>
    <w:rsid w:val="00C76E5A"/>
    <w:rsid w:val="00C86E04"/>
    <w:rsid w:val="00CA3F27"/>
    <w:rsid w:val="00CA6F38"/>
    <w:rsid w:val="00CE5F90"/>
    <w:rsid w:val="00D122EF"/>
    <w:rsid w:val="00D512D4"/>
    <w:rsid w:val="00D751A7"/>
    <w:rsid w:val="00D9061E"/>
    <w:rsid w:val="00DA2C1A"/>
    <w:rsid w:val="00DE6E69"/>
    <w:rsid w:val="00E14473"/>
    <w:rsid w:val="00E3253C"/>
    <w:rsid w:val="00EC7884"/>
    <w:rsid w:val="00F44B8A"/>
    <w:rsid w:val="00F81B47"/>
    <w:rsid w:val="00F902AF"/>
    <w:rsid w:val="00FC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440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4401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440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4401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440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4401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440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4401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流觞淋</dc:creator>
  <cp:keywords/>
  <dc:description/>
  <cp:lastModifiedBy>Administrator</cp:lastModifiedBy>
  <cp:revision>57</cp:revision>
  <dcterms:created xsi:type="dcterms:W3CDTF">2019-02-08T14:21:00Z</dcterms:created>
  <dcterms:modified xsi:type="dcterms:W3CDTF">2021-02-18T02:00:00Z</dcterms:modified>
</cp:coreProperties>
</file>